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60591E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ins w:id="0" w:author="Eter Kipiani" w:date="2018-03-28T14:24:00Z"/>
                <w:rFonts w:asciiTheme="majorHAnsi" w:hAnsiTheme="majorHAnsi"/>
                <w:b/>
                <w:bCs/>
                <w:i/>
                <w:iCs/>
                <w:rPrChange w:id="1" w:author="Eter Kipiani" w:date="2018-03-28T14:24:00Z">
                  <w:rPr>
                    <w:ins w:id="2" w:author="Eter Kipiani" w:date="2018-03-28T14:24:00Z"/>
                    <w:rFonts w:asciiTheme="majorHAnsi" w:hAnsiTheme="majorHAnsi"/>
                  </w:rPr>
                </w:rPrChange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bookmarkStart w:id="3" w:name="_GoBack"/>
            <w:ins w:id="4" w:author="Eter Kipiani" w:date="2018-03-28T14:24:00Z">
              <w:r>
                <w:rPr>
                  <w:rFonts w:asciiTheme="majorHAnsi" w:hAnsiTheme="majorHAnsi"/>
                </w:rPr>
                <w:t>Strengthening Blood Safety System in Georgia</w:t>
              </w:r>
            </w:ins>
            <w:bookmarkEnd w:id="3"/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lastRenderedPageBreak/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05548C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55CD" w:rsidRDefault="005F55CD" w:rsidP="00011DA4">
      <w:pPr>
        <w:spacing w:after="0" w:line="240" w:lineRule="auto"/>
      </w:pPr>
      <w:r>
        <w:separator/>
      </w:r>
    </w:p>
  </w:endnote>
  <w:endnote w:type="continuationSeparator" w:id="0">
    <w:p w:rsidR="005F55CD" w:rsidRDefault="005F55CD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A8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55CD" w:rsidRDefault="005F55CD" w:rsidP="00011DA4">
      <w:pPr>
        <w:spacing w:after="0" w:line="240" w:lineRule="auto"/>
      </w:pPr>
      <w:r>
        <w:separator/>
      </w:r>
    </w:p>
  </w:footnote>
  <w:footnote w:type="continuationSeparator" w:id="0">
    <w:p w:rsidR="005F55CD" w:rsidRDefault="005F55CD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ter Kipiani">
    <w15:presenceInfo w15:providerId="AD" w15:userId="S-1-5-21-452331062-1441480523-1217837558-26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26B3E"/>
    <w:rsid w:val="003732C8"/>
    <w:rsid w:val="003A4FDB"/>
    <w:rsid w:val="003B159E"/>
    <w:rsid w:val="003B5162"/>
    <w:rsid w:val="003C1F50"/>
    <w:rsid w:val="003E498A"/>
    <w:rsid w:val="00411C29"/>
    <w:rsid w:val="00435CB3"/>
    <w:rsid w:val="00444F1F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B3894"/>
    <w:rsid w:val="005F55CD"/>
    <w:rsid w:val="005F6898"/>
    <w:rsid w:val="00600C2C"/>
    <w:rsid w:val="0060591E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6564E"/>
    <w:rsid w:val="00A773EF"/>
    <w:rsid w:val="00A86829"/>
    <w:rsid w:val="00AA1181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D2A87"/>
    <w:rsid w:val="00BE33DE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0D17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24F3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81C48F-6DB8-46ED-B954-49BBEA63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9D183-2B6E-4559-8488-E3F3F5BCB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Nana Kavtaradze</cp:lastModifiedBy>
  <cp:revision>2</cp:revision>
  <cp:lastPrinted>2015-11-25T06:07:00Z</cp:lastPrinted>
  <dcterms:created xsi:type="dcterms:W3CDTF">2018-03-28T14:51:00Z</dcterms:created>
  <dcterms:modified xsi:type="dcterms:W3CDTF">2018-03-28T14:51:00Z</dcterms:modified>
</cp:coreProperties>
</file>